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312303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3123030-9524-11eb-98b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sXEFQQhDNW6A/rtUB5inOztx4hkIPtHtBhoEkvbUf8r6qDtJ5WqXfg5f+lv/vVNXN2gDZhWHLd6gpLPBfA4HeB606azu8Ga4M7sLvBnZlMz4DubHSn/rYL+RTch6ZshhyXdgVAqqfIBXtIdYaJKPJd9RXaTyKGbvD7Pj2AM9e7/fhmUFDots8QiC6BoTX/ANUvVrkO1+9cYLUkY8e73g2RiuIL3FQy6vSyazvNazEqN6NFi9zhecwQzBhe3aH+yU/rLrvX+jY8aXuLf2/niDNO/fPp8d/4744pGD9w2KrLWS1Wv9UWFqDHKRL/T3RD1e6Yv3zSjaEXUfvL8JmRmdtOcLHr51wlR90l+ekTjv5P/AfmO1D/IFKZsekwsn+vvc/91vJfts/gAfHq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isconnecting and buffering very slow almost sto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3123030-9524-11eb-98b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3123030-9524-11eb-98b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3123030-9524-11eb-98b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3123030</dc:title>
  <dc:creator/>
  <cp:keywords/>
  <dcterms:created xsi:type="dcterms:W3CDTF">2026-05-07T14:58:29Z</dcterms:created>
  <dcterms:modified xsi:type="dcterms:W3CDTF">2026-05-07T14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